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61A8" w:rsidRDefault="0037578B" w:rsidP="00525F29">
      <w:pPr>
        <w:pStyle w:val="Title"/>
        <w:jc w:val="center"/>
        <w:rPr>
          <w:rFonts w:asciiTheme="minorHAnsi" w:hAnsiTheme="minorHAnsi" w:cstheme="minorHAnsi"/>
          <w:b/>
          <w:color w:val="C00000"/>
        </w:rPr>
      </w:pPr>
      <w:r w:rsidRPr="0037578B">
        <w:rPr>
          <w:rFonts w:asciiTheme="minorHAnsi" w:hAnsiTheme="minorHAnsi" w:cstheme="minorHAnsi"/>
          <w:b/>
          <w:color w:val="C00000"/>
        </w:rPr>
        <w:t>HANCOCK COUNTY FOOD PANTRIES</w:t>
      </w:r>
    </w:p>
    <w:p w:rsidR="00185989" w:rsidRPr="00EB0076" w:rsidRDefault="00185989" w:rsidP="00185989">
      <w:pPr>
        <w:jc w:val="center"/>
        <w:rPr>
          <w:color w:val="C00000"/>
        </w:rPr>
      </w:pPr>
      <w:r w:rsidRPr="00EB0076">
        <w:rPr>
          <w:color w:val="C00000"/>
        </w:rPr>
        <w:t>PLEASE CONTACT FOOD PANTRIES FOR UPDATED DISTRIBUTION SCHEDULES</w:t>
      </w:r>
    </w:p>
    <w:p w:rsidR="00525F29" w:rsidRPr="0037578B" w:rsidRDefault="00525F29" w:rsidP="00525F29">
      <w:pPr>
        <w:rPr>
          <w:color w:val="C00000"/>
        </w:rPr>
      </w:pPr>
    </w:p>
    <w:p w:rsidR="00525F29" w:rsidRPr="0037578B" w:rsidRDefault="00525F29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  <w:sectPr w:rsidR="00525F29" w:rsidRPr="0037578B" w:rsidSect="0037578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37578B" w:rsidRP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</w:rPr>
        <w:t>BAR HARBO</w:t>
      </w:r>
      <w:r w:rsidRPr="0037578B">
        <w:rPr>
          <w:rFonts w:cstheme="minorHAnsi"/>
          <w:b/>
          <w:bCs/>
          <w:color w:val="C00000"/>
          <w:sz w:val="24"/>
          <w:szCs w:val="24"/>
        </w:rPr>
        <w:t>R</w:t>
      </w:r>
    </w:p>
    <w:p w:rsidR="0037578B" w:rsidRPr="0037578B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37578B">
        <w:rPr>
          <w:rFonts w:cstheme="minorHAnsi"/>
          <w:bCs/>
          <w:color w:val="C00000"/>
          <w:sz w:val="24"/>
          <w:szCs w:val="24"/>
        </w:rPr>
        <w:t>BAR HARBOR FOOD PANTRY</w:t>
      </w:r>
    </w:p>
    <w:p w:rsidR="0037578B" w:rsidRPr="00EB0076" w:rsidRDefault="007F5DAE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36 Mt Desert St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B0076">
        <w:rPr>
          <w:rFonts w:cstheme="minorHAnsi"/>
          <w:bCs/>
          <w:szCs w:val="24"/>
        </w:rPr>
        <w:t>(207) 288-3375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B0076">
        <w:rPr>
          <w:rFonts w:cstheme="minorHAnsi"/>
          <w:bCs/>
          <w:szCs w:val="24"/>
        </w:rPr>
        <w:t>Hours: Tues 9am-12pm, Thurs 4-6pm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EB0076">
        <w:rPr>
          <w:rFonts w:cstheme="minorHAnsi"/>
          <w:bCs/>
          <w:szCs w:val="24"/>
        </w:rPr>
        <w:t xml:space="preserve">Serves: Bar Harbor, Southwest Harbor, Mount Desert </w:t>
      </w: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BLUE HILL</w:t>
      </w:r>
    </w:p>
    <w:p w:rsidR="0037578B" w:rsidRPr="0037578B" w:rsidRDefault="0037578B" w:rsidP="0037578B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  <w:color w:val="C00000"/>
          <w:sz w:val="24"/>
          <w:szCs w:val="24"/>
        </w:rPr>
      </w:pPr>
      <w:r w:rsidRPr="0037578B">
        <w:rPr>
          <w:rFonts w:cstheme="minorHAnsi"/>
          <w:bCs/>
          <w:color w:val="C00000"/>
          <w:sz w:val="24"/>
          <w:szCs w:val="24"/>
        </w:rPr>
        <w:t>TREE OF LIFE FOOD PANTRY</w:t>
      </w:r>
    </w:p>
    <w:p w:rsidR="0037578B" w:rsidRPr="00EB0076" w:rsidRDefault="007F5DAE" w:rsidP="0037578B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>
        <w:rPr>
          <w:rFonts w:eastAsiaTheme="minorEastAsia" w:cstheme="minorHAnsi"/>
          <w:szCs w:val="24"/>
          <w:lang w:eastAsia="ja-JP"/>
        </w:rPr>
        <w:t>23 South St</w:t>
      </w:r>
    </w:p>
    <w:p w:rsidR="0037578B" w:rsidRPr="00EB0076" w:rsidRDefault="0037578B" w:rsidP="0037578B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B0076">
        <w:rPr>
          <w:rFonts w:eastAsiaTheme="minorEastAsia" w:cstheme="minorHAnsi"/>
          <w:szCs w:val="24"/>
          <w:lang w:eastAsia="ja-JP"/>
        </w:rPr>
        <w:t>(207) 374-2900</w:t>
      </w:r>
    </w:p>
    <w:p w:rsidR="0037578B" w:rsidRPr="00EB0076" w:rsidRDefault="0037578B" w:rsidP="0037578B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B0076">
        <w:rPr>
          <w:rFonts w:eastAsiaTheme="minorEastAsia" w:cstheme="minorHAnsi"/>
          <w:szCs w:val="24"/>
          <w:lang w:eastAsia="ja-JP"/>
        </w:rPr>
        <w:t>Hours: Thurs 9am-3pm</w:t>
      </w:r>
    </w:p>
    <w:p w:rsidR="0037578B" w:rsidRPr="00EB0076" w:rsidRDefault="0037578B" w:rsidP="0037578B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EB0076">
        <w:rPr>
          <w:rFonts w:eastAsiaTheme="minorEastAsia" w:cstheme="minorHAnsi"/>
          <w:szCs w:val="24"/>
          <w:lang w:eastAsia="ja-JP"/>
        </w:rPr>
        <w:t xml:space="preserve">Serves: Blue Hill, </w:t>
      </w:r>
      <w:proofErr w:type="spellStart"/>
      <w:r w:rsidRPr="00EB0076">
        <w:rPr>
          <w:rFonts w:eastAsiaTheme="minorEastAsia" w:cstheme="minorHAnsi"/>
          <w:szCs w:val="24"/>
          <w:lang w:eastAsia="ja-JP"/>
        </w:rPr>
        <w:t>Brooklin</w:t>
      </w:r>
      <w:proofErr w:type="spellEnd"/>
      <w:r w:rsidRPr="00EB0076">
        <w:rPr>
          <w:rFonts w:eastAsiaTheme="minorEastAsia" w:cstheme="minorHAnsi"/>
          <w:szCs w:val="24"/>
          <w:lang w:eastAsia="ja-JP"/>
        </w:rPr>
        <w:t>, Brooksville, Sedgewick</w:t>
      </w:r>
    </w:p>
    <w:p w:rsidR="0037578B" w:rsidRP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BUCKSPORT</w:t>
      </w:r>
    </w:p>
    <w:p w:rsidR="0037578B" w:rsidRPr="0037578B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37578B">
        <w:rPr>
          <w:rFonts w:cstheme="minorHAnsi"/>
          <w:bCs/>
          <w:color w:val="C00000"/>
          <w:sz w:val="24"/>
          <w:szCs w:val="24"/>
        </w:rPr>
        <w:t>BUCKSPORT COMMUNITY CONCERNS</w:t>
      </w:r>
    </w:p>
    <w:p w:rsidR="0037578B" w:rsidRPr="00EB0076" w:rsidRDefault="007F5DAE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31 Elm St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(207) 991-1148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Hours: Wed 5:30-6:30pm, 2</w:t>
      </w:r>
      <w:r w:rsidRPr="00EB0076">
        <w:rPr>
          <w:rFonts w:cstheme="minorHAnsi"/>
          <w:bCs/>
          <w:color w:val="000000"/>
          <w:szCs w:val="24"/>
          <w:vertAlign w:val="superscript"/>
        </w:rPr>
        <w:t>nd</w:t>
      </w:r>
      <w:r w:rsidRPr="00EB0076">
        <w:rPr>
          <w:rFonts w:cstheme="minorHAnsi"/>
          <w:bCs/>
          <w:color w:val="000000"/>
          <w:szCs w:val="24"/>
        </w:rPr>
        <w:t xml:space="preserve"> Tues 9:30-11:30am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Serves: Bucksport, Orland, Verona Island</w:t>
      </w:r>
    </w:p>
    <w:p w:rsidR="0037578B" w:rsidRP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ELLSWORTH</w:t>
      </w:r>
    </w:p>
    <w:p w:rsidR="0037578B" w:rsidRPr="0037578B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37578B">
        <w:rPr>
          <w:rFonts w:cstheme="minorHAnsi"/>
          <w:bCs/>
          <w:color w:val="C00000"/>
          <w:sz w:val="24"/>
          <w:szCs w:val="24"/>
        </w:rPr>
        <w:t>EMMAUS CENTER FOOD PANTRY</w:t>
      </w:r>
    </w:p>
    <w:p w:rsidR="0037578B" w:rsidRPr="00EB0076" w:rsidRDefault="007F5DAE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51 Main Street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(207) 667-3962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Hours: Mon-Fri 10am-2pm, Sat 9-11am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Serves: All Hancock County</w:t>
      </w: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Pr="0037578B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37578B">
        <w:rPr>
          <w:rFonts w:cstheme="minorHAnsi"/>
          <w:bCs/>
          <w:color w:val="C00000"/>
          <w:sz w:val="24"/>
          <w:szCs w:val="24"/>
        </w:rPr>
        <w:t>LOAVES &amp; FISHES FOOD PANTRY</w:t>
      </w:r>
    </w:p>
    <w:p w:rsidR="0037578B" w:rsidRPr="00EB0076" w:rsidRDefault="007F5DAE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119 Bucksport Rd</w:t>
      </w:r>
    </w:p>
    <w:p w:rsidR="0037578B" w:rsidRP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EB0076">
        <w:rPr>
          <w:rFonts w:cstheme="minorHAnsi"/>
          <w:bCs/>
          <w:color w:val="000000"/>
          <w:szCs w:val="24"/>
        </w:rPr>
        <w:t>(207) 667-4363</w:t>
      </w:r>
    </w:p>
    <w:p w:rsidR="00EB0076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4"/>
        </w:rPr>
      </w:pPr>
      <w:r w:rsidRPr="00EB0076">
        <w:rPr>
          <w:rFonts w:cstheme="minorHAnsi"/>
          <w:color w:val="000000"/>
          <w:szCs w:val="24"/>
        </w:rPr>
        <w:t xml:space="preserve">Hours: Mon/Wed/Fri </w:t>
      </w:r>
      <w:r w:rsidR="00EB0076">
        <w:rPr>
          <w:rFonts w:cstheme="minorHAnsi"/>
          <w:color w:val="000000"/>
          <w:szCs w:val="24"/>
        </w:rPr>
        <w:t xml:space="preserve">9:30-11am. </w:t>
      </w:r>
    </w:p>
    <w:p w:rsidR="00EB0076" w:rsidRDefault="00EB0076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1</w:t>
      </w:r>
      <w:r w:rsidRPr="00EB0076">
        <w:rPr>
          <w:rFonts w:cstheme="minorHAnsi"/>
          <w:color w:val="000000"/>
          <w:szCs w:val="24"/>
          <w:vertAlign w:val="superscript"/>
        </w:rPr>
        <w:t>st</w:t>
      </w:r>
      <w:r>
        <w:rPr>
          <w:rFonts w:cstheme="minorHAnsi"/>
          <w:color w:val="000000"/>
          <w:szCs w:val="24"/>
        </w:rPr>
        <w:t>/3</w:t>
      </w:r>
      <w:r w:rsidRPr="00EB0076">
        <w:rPr>
          <w:rFonts w:cstheme="minorHAnsi"/>
          <w:color w:val="000000"/>
          <w:szCs w:val="24"/>
          <w:vertAlign w:val="superscript"/>
        </w:rPr>
        <w:t>rd</w:t>
      </w:r>
      <w:r>
        <w:rPr>
          <w:rFonts w:cstheme="minorHAnsi"/>
          <w:color w:val="000000"/>
          <w:szCs w:val="24"/>
        </w:rPr>
        <w:t xml:space="preserve"> Fri </w:t>
      </w:r>
      <w:r w:rsidR="0037578B" w:rsidRPr="00EB0076">
        <w:rPr>
          <w:rFonts w:cstheme="minorHAnsi"/>
          <w:color w:val="000000"/>
          <w:szCs w:val="24"/>
        </w:rPr>
        <w:t xml:space="preserve">5-7pm </w:t>
      </w:r>
    </w:p>
    <w:p w:rsidR="0037578B" w:rsidRPr="00EB0076" w:rsidRDefault="00EB0076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S</w:t>
      </w:r>
      <w:r w:rsidR="0037578B" w:rsidRPr="00EB0076">
        <w:rPr>
          <w:rFonts w:cstheme="minorHAnsi"/>
          <w:color w:val="000000"/>
          <w:szCs w:val="24"/>
        </w:rPr>
        <w:t>erves: Ellsworth, Hancock, Franklin, Sullivan</w:t>
      </w: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bookmarkStart w:id="0" w:name="_GoBack"/>
      <w:bookmarkEnd w:id="0"/>
    </w:p>
    <w:p w:rsidR="00EB0076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EB0076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EB0076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MARIAVILLE</w:t>
      </w:r>
    </w:p>
    <w:p w:rsidR="0037578B" w:rsidRPr="0037578B" w:rsidRDefault="0037578B" w:rsidP="0037578B">
      <w:pPr>
        <w:pStyle w:val="Default"/>
        <w:rPr>
          <w:rFonts w:asciiTheme="minorHAnsi" w:hAnsiTheme="minorHAnsi" w:cstheme="minorHAnsi"/>
          <w:bCs/>
          <w:color w:val="C00000"/>
        </w:rPr>
      </w:pPr>
      <w:r w:rsidRPr="0037578B">
        <w:rPr>
          <w:rFonts w:asciiTheme="minorHAnsi" w:hAnsiTheme="minorHAnsi" w:cstheme="minorHAnsi"/>
          <w:bCs/>
          <w:color w:val="C00000"/>
        </w:rPr>
        <w:t>WHAT’S FOR SUPPA? FOOD PANTRY</w:t>
      </w:r>
    </w:p>
    <w:p w:rsidR="0037578B" w:rsidRPr="00EB0076" w:rsidRDefault="007F5DAE" w:rsidP="0037578B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1675 </w:t>
      </w:r>
      <w:proofErr w:type="spellStart"/>
      <w:r>
        <w:rPr>
          <w:rFonts w:asciiTheme="minorHAnsi" w:hAnsiTheme="minorHAnsi" w:cstheme="minorHAnsi"/>
          <w:bCs/>
          <w:sz w:val="22"/>
        </w:rPr>
        <w:t>Mariaville</w:t>
      </w:r>
      <w:proofErr w:type="spellEnd"/>
      <w:r>
        <w:rPr>
          <w:rFonts w:asciiTheme="minorHAnsi" w:hAnsiTheme="minorHAnsi" w:cstheme="minorHAnsi"/>
          <w:bCs/>
          <w:sz w:val="22"/>
        </w:rPr>
        <w:t xml:space="preserve"> Rd</w:t>
      </w:r>
    </w:p>
    <w:p w:rsidR="0037578B" w:rsidRPr="00EB0076" w:rsidRDefault="00C37ED3" w:rsidP="0037578B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(207) 537-3412</w:t>
      </w:r>
    </w:p>
    <w:p w:rsidR="0037578B" w:rsidRPr="00EB0076" w:rsidRDefault="00C37ED3" w:rsidP="0037578B">
      <w:pPr>
        <w:pStyle w:val="Defaul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Hours: </w:t>
      </w:r>
      <w:r w:rsidR="0037578B" w:rsidRPr="00EB0076">
        <w:rPr>
          <w:rFonts w:asciiTheme="minorHAnsi" w:hAnsiTheme="minorHAnsi" w:cstheme="minorHAnsi"/>
          <w:sz w:val="22"/>
        </w:rPr>
        <w:t>3</w:t>
      </w:r>
      <w:r w:rsidR="0037578B" w:rsidRPr="00EB0076">
        <w:rPr>
          <w:rFonts w:asciiTheme="minorHAnsi" w:hAnsiTheme="minorHAnsi" w:cstheme="minorHAnsi"/>
          <w:sz w:val="22"/>
          <w:vertAlign w:val="superscript"/>
        </w:rPr>
        <w:t>rd</w:t>
      </w:r>
      <w:r>
        <w:rPr>
          <w:rFonts w:asciiTheme="minorHAnsi" w:hAnsiTheme="minorHAnsi" w:cstheme="minorHAnsi"/>
          <w:sz w:val="22"/>
        </w:rPr>
        <w:t xml:space="preserve"> Wed 12-2</w:t>
      </w:r>
      <w:r w:rsidR="0037578B" w:rsidRPr="00EB0076">
        <w:rPr>
          <w:rFonts w:asciiTheme="minorHAnsi" w:hAnsiTheme="minorHAnsi" w:cstheme="minorHAnsi"/>
          <w:sz w:val="22"/>
        </w:rPr>
        <w:t>pm and by appointment</w:t>
      </w:r>
    </w:p>
    <w:p w:rsidR="0037578B" w:rsidRPr="00EB0076" w:rsidRDefault="0037578B" w:rsidP="0037578B">
      <w:pPr>
        <w:pStyle w:val="Default"/>
        <w:rPr>
          <w:rFonts w:asciiTheme="minorHAnsi" w:hAnsiTheme="minorHAnsi" w:cstheme="minorHAnsi"/>
          <w:sz w:val="22"/>
        </w:rPr>
      </w:pPr>
      <w:r w:rsidRPr="00EB0076">
        <w:rPr>
          <w:rFonts w:asciiTheme="minorHAnsi" w:hAnsiTheme="minorHAnsi" w:cstheme="minorHAnsi"/>
          <w:sz w:val="22"/>
        </w:rPr>
        <w:t xml:space="preserve">Serves: </w:t>
      </w:r>
      <w:proofErr w:type="spellStart"/>
      <w:r w:rsidRPr="00EB0076">
        <w:rPr>
          <w:rFonts w:asciiTheme="minorHAnsi" w:hAnsiTheme="minorHAnsi" w:cstheme="minorHAnsi"/>
          <w:sz w:val="22"/>
        </w:rPr>
        <w:t>Mariaville</w:t>
      </w:r>
      <w:proofErr w:type="spellEnd"/>
      <w:r w:rsidRPr="00EB0076">
        <w:rPr>
          <w:rFonts w:asciiTheme="minorHAnsi" w:hAnsiTheme="minorHAnsi" w:cstheme="minorHAnsi"/>
          <w:sz w:val="22"/>
        </w:rPr>
        <w:t>, Otis, Amherst, Osborne, Aurora</w:t>
      </w:r>
    </w:p>
    <w:p w:rsidR="0037578B" w:rsidRP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ORLAND</w:t>
      </w:r>
    </w:p>
    <w:p w:rsidR="0037578B" w:rsidRPr="0037578B" w:rsidRDefault="0037578B" w:rsidP="0037578B">
      <w:pPr>
        <w:pStyle w:val="Default"/>
        <w:rPr>
          <w:rFonts w:asciiTheme="minorHAnsi" w:hAnsiTheme="minorHAnsi" w:cstheme="minorHAnsi"/>
          <w:bCs/>
          <w:color w:val="C00000"/>
        </w:rPr>
      </w:pPr>
      <w:r w:rsidRPr="0037578B">
        <w:rPr>
          <w:rFonts w:asciiTheme="minorHAnsi" w:hAnsiTheme="minorHAnsi" w:cstheme="minorHAnsi"/>
          <w:bCs/>
          <w:color w:val="C00000"/>
        </w:rPr>
        <w:t>H.O.M.E. CO-OP FOOD PANTRY</w:t>
      </w:r>
    </w:p>
    <w:p w:rsidR="0037578B" w:rsidRPr="00EB0076" w:rsidRDefault="007F5DAE" w:rsidP="0037578B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90 Schoolhouse Rd</w:t>
      </w:r>
    </w:p>
    <w:p w:rsidR="0037578B" w:rsidRPr="00EB0076" w:rsidRDefault="0037578B" w:rsidP="0037578B">
      <w:pPr>
        <w:pStyle w:val="Default"/>
        <w:rPr>
          <w:rFonts w:asciiTheme="minorHAnsi" w:hAnsiTheme="minorHAnsi" w:cstheme="minorHAnsi"/>
          <w:bCs/>
          <w:sz w:val="22"/>
        </w:rPr>
      </w:pPr>
      <w:r w:rsidRPr="00EB0076">
        <w:rPr>
          <w:rFonts w:asciiTheme="minorHAnsi" w:hAnsiTheme="minorHAnsi" w:cstheme="minorHAnsi"/>
          <w:bCs/>
          <w:sz w:val="22"/>
        </w:rPr>
        <w:t>(207) 469-7961</w:t>
      </w:r>
    </w:p>
    <w:p w:rsidR="0037578B" w:rsidRPr="00EB0076" w:rsidRDefault="0037578B" w:rsidP="0037578B">
      <w:pPr>
        <w:pStyle w:val="Default"/>
        <w:rPr>
          <w:rFonts w:asciiTheme="minorHAnsi" w:hAnsiTheme="minorHAnsi" w:cstheme="minorHAnsi"/>
          <w:sz w:val="22"/>
        </w:rPr>
      </w:pPr>
      <w:r w:rsidRPr="00EB0076">
        <w:rPr>
          <w:rFonts w:asciiTheme="minorHAnsi" w:hAnsiTheme="minorHAnsi" w:cstheme="minorHAnsi"/>
          <w:sz w:val="22"/>
        </w:rPr>
        <w:t>Hours: Mon-Fri 8:30-11am and 1-3pm. Weekends by appointment</w:t>
      </w:r>
    </w:p>
    <w:p w:rsidR="0037578B" w:rsidRPr="00EB0076" w:rsidRDefault="0037578B" w:rsidP="0037578B">
      <w:pPr>
        <w:pStyle w:val="Default"/>
        <w:rPr>
          <w:rFonts w:asciiTheme="minorHAnsi" w:hAnsiTheme="minorHAnsi" w:cstheme="minorHAnsi"/>
          <w:sz w:val="22"/>
        </w:rPr>
      </w:pPr>
      <w:r w:rsidRPr="00EB0076">
        <w:rPr>
          <w:rFonts w:asciiTheme="minorHAnsi" w:hAnsiTheme="minorHAnsi" w:cstheme="minorHAnsi"/>
          <w:sz w:val="22"/>
        </w:rPr>
        <w:t>Serves: Orland, Bucks</w:t>
      </w:r>
      <w:r w:rsidR="00C37ED3">
        <w:rPr>
          <w:rFonts w:asciiTheme="minorHAnsi" w:hAnsiTheme="minorHAnsi" w:cstheme="minorHAnsi"/>
          <w:sz w:val="22"/>
        </w:rPr>
        <w:t>port, Prospect, Dedham, Blue Hill</w:t>
      </w:r>
    </w:p>
    <w:p w:rsidR="0037578B" w:rsidRDefault="0037578B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EB0076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</w:rPr>
        <w:t>SOUTH GOULDSBORO</w:t>
      </w:r>
    </w:p>
    <w:p w:rsidR="00EB0076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EB0076">
        <w:rPr>
          <w:rFonts w:cstheme="minorHAnsi"/>
          <w:bCs/>
          <w:color w:val="C00000"/>
          <w:sz w:val="24"/>
          <w:szCs w:val="24"/>
        </w:rPr>
        <w:t>LIFE LINE FOOD PANTRY</w:t>
      </w:r>
      <w:r w:rsidR="00C37ED3" w:rsidRPr="00C37ED3">
        <w:rPr>
          <w:rFonts w:cstheme="minorHAnsi"/>
          <w:b/>
          <w:bCs/>
          <w:color w:val="C00000"/>
          <w:sz w:val="24"/>
          <w:szCs w:val="24"/>
        </w:rPr>
        <w:t xml:space="preserve"> </w:t>
      </w:r>
      <w:r w:rsidR="00C37ED3">
        <w:rPr>
          <w:rFonts w:cstheme="minorHAnsi"/>
          <w:b/>
          <w:bCs/>
          <w:color w:val="C00000"/>
          <w:sz w:val="24"/>
          <w:szCs w:val="24"/>
        </w:rPr>
        <w:t>-</w:t>
      </w:r>
      <w:r w:rsidR="00C37ED3" w:rsidRPr="00C37ED3">
        <w:rPr>
          <w:rFonts w:cstheme="minorHAnsi"/>
          <w:bCs/>
          <w:color w:val="C00000"/>
          <w:sz w:val="24"/>
          <w:szCs w:val="24"/>
        </w:rPr>
        <w:t>TEFAP ONLY</w:t>
      </w:r>
    </w:p>
    <w:p w:rsidR="00EB0076" w:rsidRPr="007F5DAE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769 South Gouldsboro Rd</w:t>
      </w:r>
    </w:p>
    <w:p w:rsidR="00EB0076" w:rsidRPr="007F5DAE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(207) 963-7972</w:t>
      </w:r>
    </w:p>
    <w:p w:rsidR="00EB0076" w:rsidRPr="007F5DAE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Hours: 3</w:t>
      </w:r>
      <w:r w:rsidRPr="007F5DAE">
        <w:rPr>
          <w:rFonts w:cstheme="minorHAnsi"/>
          <w:bCs/>
          <w:vertAlign w:val="superscript"/>
        </w:rPr>
        <w:t>rd</w:t>
      </w:r>
      <w:r w:rsidRPr="007F5DAE">
        <w:rPr>
          <w:rFonts w:cstheme="minorHAnsi"/>
          <w:bCs/>
        </w:rPr>
        <w:t xml:space="preserve"> Sat of the Month 8:30-11am</w:t>
      </w:r>
    </w:p>
    <w:p w:rsidR="00EB0076" w:rsidRPr="007F5DAE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Serves: TEFAP ONLY (Income Restrictions)</w:t>
      </w:r>
    </w:p>
    <w:p w:rsidR="00C37ED3" w:rsidRDefault="00C37ED3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</w:p>
    <w:p w:rsidR="00C37ED3" w:rsidRPr="00C37ED3" w:rsidRDefault="00C37ED3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C37ED3">
        <w:rPr>
          <w:rFonts w:cstheme="minorHAnsi"/>
          <w:b/>
          <w:bCs/>
          <w:color w:val="C00000"/>
          <w:sz w:val="24"/>
          <w:szCs w:val="24"/>
        </w:rPr>
        <w:t>STONINGTON</w:t>
      </w:r>
    </w:p>
    <w:p w:rsidR="00C37ED3" w:rsidRDefault="00C37ED3" w:rsidP="00C37ED3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>
        <w:rPr>
          <w:rFonts w:cstheme="minorHAnsi"/>
          <w:bCs/>
          <w:color w:val="C00000"/>
          <w:sz w:val="24"/>
          <w:szCs w:val="24"/>
        </w:rPr>
        <w:t>ISLAND FOOD PANTRY</w:t>
      </w:r>
      <w:r w:rsidRPr="00C37ED3">
        <w:rPr>
          <w:rFonts w:cstheme="minorHAnsi"/>
          <w:b/>
          <w:bCs/>
          <w:color w:val="C00000"/>
          <w:sz w:val="24"/>
          <w:szCs w:val="24"/>
        </w:rPr>
        <w:t xml:space="preserve"> </w:t>
      </w:r>
      <w:r>
        <w:rPr>
          <w:rFonts w:cstheme="minorHAnsi"/>
          <w:b/>
          <w:bCs/>
          <w:color w:val="C00000"/>
          <w:sz w:val="24"/>
          <w:szCs w:val="24"/>
        </w:rPr>
        <w:t>-</w:t>
      </w:r>
      <w:r w:rsidRPr="00C37ED3">
        <w:rPr>
          <w:rFonts w:cstheme="minorHAnsi"/>
          <w:bCs/>
          <w:color w:val="C00000"/>
          <w:sz w:val="24"/>
          <w:szCs w:val="24"/>
        </w:rPr>
        <w:t>TEFAP ONLY</w:t>
      </w:r>
    </w:p>
    <w:p w:rsidR="00C37ED3" w:rsidRPr="007F5DAE" w:rsidRDefault="00C37ED3" w:rsidP="00C37ED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6 Memorial Lane</w:t>
      </w:r>
    </w:p>
    <w:p w:rsidR="00C37ED3" w:rsidRPr="007F5DAE" w:rsidRDefault="00C37ED3" w:rsidP="00C37ED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(207) 6181</w:t>
      </w:r>
    </w:p>
    <w:p w:rsidR="00C37ED3" w:rsidRPr="007F5DAE" w:rsidRDefault="00C37ED3" w:rsidP="00C37ED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Hours: Thurs 5:30-7pm, closed 5</w:t>
      </w:r>
      <w:r w:rsidRPr="007F5DAE">
        <w:rPr>
          <w:rFonts w:cstheme="minorHAnsi"/>
          <w:bCs/>
          <w:vertAlign w:val="superscript"/>
        </w:rPr>
        <w:t>th</w:t>
      </w:r>
      <w:r w:rsidRPr="007F5DAE">
        <w:rPr>
          <w:rFonts w:cstheme="minorHAnsi"/>
          <w:bCs/>
        </w:rPr>
        <w:t xml:space="preserve"> Thurs</w:t>
      </w:r>
    </w:p>
    <w:p w:rsidR="00C37ED3" w:rsidRPr="007F5DAE" w:rsidRDefault="00C37ED3" w:rsidP="00C37ED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F5DAE">
        <w:rPr>
          <w:rFonts w:cstheme="minorHAnsi"/>
          <w:bCs/>
        </w:rPr>
        <w:t>Serves: TEFAP ONLY (Income Restrictions)</w:t>
      </w:r>
    </w:p>
    <w:p w:rsidR="00EB0076" w:rsidRPr="0037578B" w:rsidRDefault="00EB0076" w:rsidP="00525F2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525F29" w:rsidRPr="0037578B" w:rsidRDefault="0037578B" w:rsidP="0037578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37578B">
        <w:rPr>
          <w:rFonts w:cstheme="minorHAnsi"/>
          <w:b/>
          <w:bCs/>
          <w:color w:val="C00000"/>
          <w:sz w:val="24"/>
          <w:szCs w:val="24"/>
        </w:rPr>
        <w:t>SWANS ISLAND</w:t>
      </w:r>
    </w:p>
    <w:p w:rsidR="00525F29" w:rsidRPr="0037578B" w:rsidRDefault="0037578B" w:rsidP="00525F29">
      <w:pPr>
        <w:pStyle w:val="Default"/>
        <w:rPr>
          <w:rFonts w:asciiTheme="minorHAnsi" w:hAnsiTheme="minorHAnsi" w:cstheme="minorHAnsi"/>
          <w:bCs/>
          <w:color w:val="C00000"/>
        </w:rPr>
      </w:pPr>
      <w:r w:rsidRPr="0037578B">
        <w:rPr>
          <w:rFonts w:asciiTheme="minorHAnsi" w:hAnsiTheme="minorHAnsi" w:cstheme="minorHAnsi"/>
          <w:bCs/>
          <w:color w:val="C00000"/>
        </w:rPr>
        <w:t>BREAD OF LIFE FOOD PANTRY</w:t>
      </w:r>
    </w:p>
    <w:p w:rsidR="00525F29" w:rsidRPr="00EB0076" w:rsidRDefault="00525F29" w:rsidP="00525F29">
      <w:pPr>
        <w:pStyle w:val="Default"/>
        <w:rPr>
          <w:rFonts w:asciiTheme="minorHAnsi" w:hAnsiTheme="minorHAnsi" w:cstheme="minorHAnsi"/>
          <w:bCs/>
          <w:sz w:val="22"/>
        </w:rPr>
      </w:pPr>
      <w:r w:rsidRPr="00EB0076">
        <w:rPr>
          <w:rFonts w:asciiTheme="minorHAnsi" w:hAnsiTheme="minorHAnsi" w:cstheme="minorHAnsi"/>
          <w:bCs/>
          <w:sz w:val="22"/>
        </w:rPr>
        <w:t>Harbor Rd</w:t>
      </w:r>
    </w:p>
    <w:p w:rsidR="00525F29" w:rsidRPr="00EB0076" w:rsidRDefault="00525F29" w:rsidP="00525F29">
      <w:pPr>
        <w:pStyle w:val="Default"/>
        <w:rPr>
          <w:rFonts w:asciiTheme="minorHAnsi" w:hAnsiTheme="minorHAnsi" w:cstheme="minorHAnsi"/>
          <w:bCs/>
          <w:sz w:val="22"/>
        </w:rPr>
      </w:pPr>
      <w:r w:rsidRPr="00EB0076">
        <w:rPr>
          <w:rFonts w:asciiTheme="minorHAnsi" w:hAnsiTheme="minorHAnsi" w:cstheme="minorHAnsi"/>
          <w:bCs/>
          <w:sz w:val="22"/>
        </w:rPr>
        <w:t>(207) 526-4024</w:t>
      </w:r>
    </w:p>
    <w:p w:rsidR="00525F29" w:rsidRPr="00EB0076" w:rsidRDefault="00525F29" w:rsidP="00525F29">
      <w:pPr>
        <w:pStyle w:val="Default"/>
        <w:rPr>
          <w:rFonts w:asciiTheme="minorHAnsi" w:hAnsiTheme="minorHAnsi" w:cstheme="minorHAnsi"/>
          <w:sz w:val="22"/>
        </w:rPr>
      </w:pPr>
      <w:r w:rsidRPr="00EB0076">
        <w:rPr>
          <w:rFonts w:asciiTheme="minorHAnsi" w:hAnsiTheme="minorHAnsi" w:cstheme="minorHAnsi"/>
          <w:sz w:val="22"/>
        </w:rPr>
        <w:t xml:space="preserve">Hours: </w:t>
      </w:r>
      <w:r w:rsidR="00EB0076">
        <w:rPr>
          <w:rFonts w:asciiTheme="minorHAnsi" w:hAnsiTheme="minorHAnsi" w:cstheme="minorHAnsi"/>
          <w:sz w:val="22"/>
        </w:rPr>
        <w:t>Sundays 2-3pm</w:t>
      </w:r>
      <w:r w:rsidR="00C37ED3">
        <w:rPr>
          <w:rFonts w:asciiTheme="minorHAnsi" w:hAnsiTheme="minorHAnsi" w:cstheme="minorHAnsi"/>
          <w:sz w:val="22"/>
        </w:rPr>
        <w:t>. July-Sept open only 2</w:t>
      </w:r>
      <w:r w:rsidR="00C37ED3" w:rsidRPr="00C37ED3">
        <w:rPr>
          <w:rFonts w:asciiTheme="minorHAnsi" w:hAnsiTheme="minorHAnsi" w:cstheme="minorHAnsi"/>
          <w:sz w:val="22"/>
          <w:vertAlign w:val="superscript"/>
        </w:rPr>
        <w:t>nd</w:t>
      </w:r>
      <w:r w:rsidR="00C37ED3">
        <w:rPr>
          <w:rFonts w:asciiTheme="minorHAnsi" w:hAnsiTheme="minorHAnsi" w:cstheme="minorHAnsi"/>
          <w:sz w:val="22"/>
        </w:rPr>
        <w:t>/4</w:t>
      </w:r>
      <w:r w:rsidR="00C37ED3" w:rsidRPr="00C37ED3">
        <w:rPr>
          <w:rFonts w:asciiTheme="minorHAnsi" w:hAnsiTheme="minorHAnsi" w:cstheme="minorHAnsi"/>
          <w:sz w:val="22"/>
          <w:vertAlign w:val="superscript"/>
        </w:rPr>
        <w:t>th</w:t>
      </w:r>
      <w:r w:rsidR="00C37ED3">
        <w:rPr>
          <w:rFonts w:asciiTheme="minorHAnsi" w:hAnsiTheme="minorHAnsi" w:cstheme="minorHAnsi"/>
          <w:sz w:val="22"/>
        </w:rPr>
        <w:t xml:space="preserve"> Sundays</w:t>
      </w:r>
      <w:r w:rsidR="00EB0076">
        <w:rPr>
          <w:rFonts w:asciiTheme="minorHAnsi" w:hAnsiTheme="minorHAnsi" w:cstheme="minorHAnsi"/>
          <w:sz w:val="22"/>
        </w:rPr>
        <w:t xml:space="preserve"> and by appointment</w:t>
      </w:r>
    </w:p>
    <w:p w:rsidR="00525F29" w:rsidRPr="00EB0076" w:rsidRDefault="00525F29" w:rsidP="00525F29">
      <w:pPr>
        <w:pStyle w:val="Default"/>
        <w:rPr>
          <w:rFonts w:asciiTheme="minorHAnsi" w:hAnsiTheme="minorHAnsi" w:cstheme="minorHAnsi"/>
          <w:sz w:val="22"/>
        </w:rPr>
      </w:pPr>
      <w:r w:rsidRPr="00EB0076">
        <w:rPr>
          <w:rFonts w:asciiTheme="minorHAnsi" w:hAnsiTheme="minorHAnsi" w:cstheme="minorHAnsi"/>
          <w:sz w:val="22"/>
        </w:rPr>
        <w:t>Serves: Swans Island</w:t>
      </w:r>
    </w:p>
    <w:p w:rsidR="00525F29" w:rsidRPr="00525F29" w:rsidRDefault="00525F29" w:rsidP="00525F29"/>
    <w:sectPr w:rsidR="00525F29" w:rsidRPr="00525F29" w:rsidSect="00525F29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369F" w:rsidRDefault="00D1369F" w:rsidP="00D1369F">
      <w:pPr>
        <w:spacing w:after="0" w:line="240" w:lineRule="auto"/>
      </w:pPr>
      <w:r>
        <w:separator/>
      </w:r>
    </w:p>
  </w:endnote>
  <w:endnote w:type="continuationSeparator" w:id="0">
    <w:p w:rsidR="00D1369F" w:rsidRDefault="00D1369F" w:rsidP="00D13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7ED3" w:rsidRDefault="00C37E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69F" w:rsidRDefault="00D1369F" w:rsidP="00D1369F">
    <w:pPr>
      <w:pStyle w:val="Footer"/>
      <w:jc w:val="cen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0AA19F2D" wp14:editId="75643532">
          <wp:simplePos x="0" y="0"/>
          <wp:positionH relativeFrom="margin">
            <wp:posOffset>774700</wp:posOffset>
          </wp:positionH>
          <wp:positionV relativeFrom="margin">
            <wp:posOffset>8441055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1369F" w:rsidRDefault="00D1369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7ED3" w:rsidRDefault="00C37E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369F" w:rsidRDefault="00D1369F" w:rsidP="00D1369F">
      <w:pPr>
        <w:spacing w:after="0" w:line="240" w:lineRule="auto"/>
      </w:pPr>
      <w:r>
        <w:separator/>
      </w:r>
    </w:p>
  </w:footnote>
  <w:footnote w:type="continuationSeparator" w:id="0">
    <w:p w:rsidR="00D1369F" w:rsidRDefault="00D1369F" w:rsidP="00D136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7ED3" w:rsidRDefault="00C37E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69F" w:rsidRDefault="00D1369F">
    <w:pPr>
      <w:pStyle w:val="Header"/>
    </w:pPr>
    <w:r>
      <w:t xml:space="preserve">UPDATED </w:t>
    </w:r>
    <w:r w:rsidR="00EB0076">
      <w:t>J</w:t>
    </w:r>
    <w:r w:rsidR="00C37ED3">
      <w:t>ULY</w:t>
    </w:r>
    <w:r w:rsidR="00EB0076">
      <w:t xml:space="preserve"> 2019</w:t>
    </w:r>
  </w:p>
  <w:p w:rsidR="00D1369F" w:rsidRDefault="00D1369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7ED3" w:rsidRDefault="00C37E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DIwM7I0NzIzNDdW0lEKTi0uzszPAykwrQUAq80jWiwAAAA="/>
  </w:docVars>
  <w:rsids>
    <w:rsidRoot w:val="00525F29"/>
    <w:rsid w:val="00185989"/>
    <w:rsid w:val="0037578B"/>
    <w:rsid w:val="0043571A"/>
    <w:rsid w:val="004761A8"/>
    <w:rsid w:val="00525F29"/>
    <w:rsid w:val="007F5DAE"/>
    <w:rsid w:val="00C37ED3"/>
    <w:rsid w:val="00D1369F"/>
    <w:rsid w:val="00EB0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F53614BD-84AB-4FBE-AD00-54695D30D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25F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5F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525F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36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69F"/>
  </w:style>
  <w:style w:type="paragraph" w:styleId="Footer">
    <w:name w:val="footer"/>
    <w:basedOn w:val="Normal"/>
    <w:link w:val="FooterChar"/>
    <w:uiPriority w:val="99"/>
    <w:unhideWhenUsed/>
    <w:rsid w:val="00D136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6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7</cp:revision>
  <dcterms:created xsi:type="dcterms:W3CDTF">2018-08-16T13:46:00Z</dcterms:created>
  <dcterms:modified xsi:type="dcterms:W3CDTF">2019-07-16T19:19:00Z</dcterms:modified>
</cp:coreProperties>
</file>